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D9E85E" w14:textId="7051B008" w:rsidR="00754B86" w:rsidRPr="00962DCA" w:rsidRDefault="00F82F58" w:rsidP="007E0C84">
      <w:pPr>
        <w:spacing w:after="0" w:line="276" w:lineRule="auto"/>
        <w:jc w:val="center"/>
        <w:rPr>
          <w:rFonts w:ascii="Calibri" w:eastAsia="Calibri" w:hAnsi="Calibri" w:cs="Calibri"/>
          <w:sz w:val="24"/>
          <w:szCs w:val="24"/>
        </w:rPr>
      </w:pPr>
      <w:r w:rsidRPr="00962DCA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E3F736D" wp14:editId="474ADD4D">
            <wp:simplePos x="0" y="0"/>
            <wp:positionH relativeFrom="page">
              <wp:posOffset>15072</wp:posOffset>
            </wp:positionH>
            <wp:positionV relativeFrom="paragraph">
              <wp:posOffset>-899327</wp:posOffset>
            </wp:positionV>
            <wp:extent cx="1171575" cy="1171575"/>
            <wp:effectExtent l="0" t="0" r="9525" b="9525"/>
            <wp:wrapNone/>
            <wp:docPr id="1770467871" name="Resim 4" descr="yazı tipi, metin, grafik, 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467871" name="Resim 4" descr="yazı tipi, metin, grafik, logo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804DBC4" w:rsidRPr="66D522CE">
        <w:rPr>
          <w:rStyle w:val="normaltextrun"/>
          <w:rFonts w:ascii="Calibri" w:eastAsia="Calibri" w:hAnsi="Calibri" w:cs="Calibri"/>
          <w:b/>
          <w:bCs/>
          <w:color w:val="000000" w:themeColor="text1"/>
          <w:sz w:val="24"/>
          <w:szCs w:val="24"/>
        </w:rPr>
        <w:t>MÜHENDİSLİK VE DOĞA BİLİMLERİ FAKÜLTESİ</w:t>
      </w:r>
    </w:p>
    <w:p w14:paraId="308C97B2" w14:textId="6CDDEC90" w:rsidR="00754B86" w:rsidRPr="00962DCA" w:rsidRDefault="00AB4836" w:rsidP="007E0C84">
      <w:pPr>
        <w:spacing w:after="0" w:line="276" w:lineRule="auto"/>
        <w:jc w:val="center"/>
        <w:rPr>
          <w:b/>
          <w:bCs/>
          <w:sz w:val="24"/>
          <w:szCs w:val="24"/>
        </w:rPr>
      </w:pPr>
      <w:r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İ</w:t>
      </w:r>
      <w:r w:rsidR="00962DCA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NŞAAT MÜHENDİSLİĞİ BÖLÜMÜ</w:t>
      </w:r>
    </w:p>
    <w:p w14:paraId="4F706CF6" w14:textId="470BC839" w:rsidR="00754B86" w:rsidRPr="00962DCA" w:rsidRDefault="00E33F1A" w:rsidP="007E0C84">
      <w:pPr>
        <w:spacing w:after="0" w:line="276" w:lineRule="auto"/>
        <w:jc w:val="center"/>
        <w:rPr>
          <w:b/>
          <w:bCs/>
          <w:sz w:val="24"/>
          <w:szCs w:val="24"/>
        </w:rPr>
      </w:pPr>
      <w:r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INS 4117 </w:t>
      </w:r>
      <w:r w:rsidR="00284F1F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BETONARME YAPI TASARIMI</w:t>
      </w:r>
      <w:r w:rsidR="00506EC4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 DERSİ USUL VE ESASLARI</w:t>
      </w:r>
    </w:p>
    <w:p w14:paraId="23212866" w14:textId="77777777" w:rsidR="00F82F58" w:rsidRDefault="00F82F58" w:rsidP="00740664">
      <w:pPr>
        <w:jc w:val="both"/>
        <w:rPr>
          <w:rStyle w:val="normaltextrun"/>
          <w:rFonts w:cstheme="minorHAnsi"/>
          <w:color w:val="000000"/>
          <w:u w:val="single"/>
          <w:shd w:val="clear" w:color="auto" w:fill="FFFFFF"/>
        </w:rPr>
      </w:pPr>
    </w:p>
    <w:p w14:paraId="4E665FE9" w14:textId="1B85F531" w:rsidR="007A4B30" w:rsidRPr="006D155C" w:rsidRDefault="00506EC4" w:rsidP="00740664">
      <w:pPr>
        <w:jc w:val="both"/>
        <w:rPr>
          <w:rFonts w:cstheme="minorHAnsi"/>
          <w:b/>
          <w:bCs/>
          <w:u w:val="single"/>
        </w:rPr>
      </w:pPr>
      <w:r w:rsidRPr="006D155C">
        <w:rPr>
          <w:rStyle w:val="normaltextrun"/>
          <w:rFonts w:cstheme="minorHAnsi"/>
          <w:b/>
          <w:bCs/>
          <w:color w:val="000000"/>
          <w:u w:val="single"/>
          <w:shd w:val="clear" w:color="auto" w:fill="FFFFFF"/>
        </w:rPr>
        <w:t>Dersin Program Çıktıları</w:t>
      </w:r>
      <w:r w:rsidRPr="006D155C">
        <w:rPr>
          <w:rStyle w:val="eop"/>
          <w:rFonts w:cstheme="minorHAnsi"/>
          <w:b/>
          <w:bCs/>
          <w:color w:val="000000"/>
          <w:u w:val="single"/>
          <w:shd w:val="clear" w:color="auto" w:fill="FFFFFF"/>
        </w:rPr>
        <w:t> </w:t>
      </w:r>
    </w:p>
    <w:tbl>
      <w:tblPr>
        <w:tblW w:w="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0"/>
      </w:tblGrid>
      <w:tr w:rsidR="002C58F5" w:rsidRPr="002C58F5" w14:paraId="128B2BE8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74FFC08F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2) İnşaat mühendisliği disiplinine özgü konularda yeterli bilgi birikimi. </w:t>
            </w:r>
          </w:p>
        </w:tc>
      </w:tr>
      <w:tr w:rsidR="002C58F5" w:rsidRPr="002C58F5" w14:paraId="6C0A0BA5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002023CC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3) Matematik, fen bilimleri ve inşaat mühendisliği alanlarındaki kuramsal ve uygulamalı bilgileri, karmaşık mühendislik problemlerinin çözümünde kullanabilme becerisi. </w:t>
            </w:r>
          </w:p>
        </w:tc>
      </w:tr>
      <w:tr w:rsidR="002C58F5" w:rsidRPr="002C58F5" w14:paraId="0059CF23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586D9E2B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) Karmaşık mühendislik problemlerini tanımlama, formüle etme ve çözme becerisi. </w:t>
            </w:r>
          </w:p>
        </w:tc>
      </w:tr>
      <w:tr w:rsidR="002C58F5" w:rsidRPr="002C58F5" w14:paraId="1E3ACD3B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106C1A54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) Karmaşık mühendislik problemlerinde uygun analiz ve modelleme yöntemlerini seçme ve uygulama becerisi. </w:t>
            </w:r>
          </w:p>
        </w:tc>
      </w:tr>
      <w:tr w:rsidR="002C58F5" w:rsidRPr="002C58F5" w14:paraId="3CA8FF61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50E0019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) Karmaşık bir sistemi, süreci, cihazı veya ürünü gerçekçi kısıtlar ve koşullar altında, belirli gereksinimleri karşılayacak şekilde tasarlama becerisi. </w:t>
            </w:r>
          </w:p>
        </w:tc>
      </w:tr>
      <w:tr w:rsidR="002C58F5" w:rsidRPr="002C58F5" w14:paraId="2727274A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3A59EEB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) Karmaşık bir sistemi, süreci, cihazı veya ürünü tasarlarken modern tasarım yöntemlerini uygulama becerisi. </w:t>
            </w:r>
          </w:p>
        </w:tc>
      </w:tr>
      <w:tr w:rsidR="002C58F5" w:rsidRPr="002C58F5" w14:paraId="3C293ABA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241B08B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) Mühendislik uygulamalarında karşılaşılan karmaşık problemlerin analizi ve çözümü için gerekli olan modern teknik ve araçları geliştirme, seçme ve kullanma becerisi. </w:t>
            </w:r>
          </w:p>
        </w:tc>
      </w:tr>
      <w:tr w:rsidR="002C58F5" w:rsidRPr="002C58F5" w14:paraId="7820BAB5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14BED5E7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) Bilişim teknolojilerini etkin bir şekilde kullanma becerisi. </w:t>
            </w:r>
          </w:p>
        </w:tc>
      </w:tr>
      <w:tr w:rsidR="002C58F5" w:rsidRPr="002C58F5" w14:paraId="2E18191D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1AA7B00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5.3) Karmaşık mühendislik problemlerinin veya disipline özgü araştırma konularının incelenmesi için veri toplama becerisi. </w:t>
            </w:r>
          </w:p>
        </w:tc>
      </w:tr>
      <w:tr w:rsidR="002C58F5" w:rsidRPr="002C58F5" w14:paraId="1FF06202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6D8845F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6.3) Bireysel çalışma becerisi. </w:t>
            </w:r>
          </w:p>
        </w:tc>
      </w:tr>
      <w:tr w:rsidR="002C58F5" w:rsidRPr="002C58F5" w14:paraId="07128C7F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63EC9B66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) Etkin rapor yazma ve yazılı raporları anlama becerisi. </w:t>
            </w:r>
          </w:p>
        </w:tc>
      </w:tr>
      <w:tr w:rsidR="002C58F5" w:rsidRPr="002C58F5" w14:paraId="5FE5E1DC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6DA4A1F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) Tasarım ve üretim raporları hazırlayabilme becerisi. </w:t>
            </w:r>
          </w:p>
        </w:tc>
      </w:tr>
      <w:tr w:rsidR="002C58F5" w:rsidRPr="002C58F5" w14:paraId="2A6115A6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1116950F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) Bilgiye erişebilme, bilim ve teknolojideki gelişmeleri izleme ve kendini sürekli yenileme becerisi. </w:t>
            </w:r>
          </w:p>
        </w:tc>
      </w:tr>
      <w:tr w:rsidR="002C58F5" w:rsidRPr="002C58F5" w14:paraId="2EE9AE71" w14:textId="77777777" w:rsidTr="008F7F6A">
        <w:trPr>
          <w:trHeight w:val="285"/>
          <w:jc w:val="center"/>
        </w:trPr>
        <w:tc>
          <w:tcPr>
            <w:tcW w:w="9060" w:type="dxa"/>
            <w:vAlign w:val="center"/>
            <w:hideMark/>
          </w:tcPr>
          <w:p w14:paraId="698859CB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) Mühendislik uygulamalarında kullanılan standartlar hakkında bilgi. </w:t>
            </w:r>
          </w:p>
        </w:tc>
      </w:tr>
    </w:tbl>
    <w:p w14:paraId="211D18C1" w14:textId="77777777" w:rsidR="00006400" w:rsidRDefault="00006400" w:rsidP="00006400">
      <w:pPr>
        <w:spacing w:after="0"/>
        <w:jc w:val="both"/>
        <w:rPr>
          <w:rFonts w:cstheme="minorHAnsi"/>
          <w:b/>
          <w:bCs/>
          <w:u w:val="single"/>
        </w:rPr>
      </w:pPr>
    </w:p>
    <w:p w14:paraId="35F592A0" w14:textId="020BFE08" w:rsidR="00AF71C2" w:rsidRPr="006D155C" w:rsidRDefault="00AF71C2" w:rsidP="00AF71C2">
      <w:pPr>
        <w:jc w:val="both"/>
        <w:rPr>
          <w:rFonts w:cstheme="minorHAnsi"/>
          <w:b/>
          <w:bCs/>
          <w:u w:val="single"/>
        </w:rPr>
      </w:pPr>
      <w:r w:rsidRPr="006D155C">
        <w:rPr>
          <w:rFonts w:cstheme="minorHAnsi"/>
          <w:b/>
          <w:bCs/>
          <w:u w:val="single"/>
        </w:rPr>
        <w:t xml:space="preserve">Program </w:t>
      </w:r>
      <w:r w:rsidR="00BC6C1A" w:rsidRPr="006D155C">
        <w:rPr>
          <w:rFonts w:cstheme="minorHAnsi"/>
          <w:b/>
          <w:bCs/>
          <w:u w:val="single"/>
        </w:rPr>
        <w:t xml:space="preserve">Çıktılarının Sağlanması </w:t>
      </w:r>
      <w:r w:rsidR="00A568C3">
        <w:rPr>
          <w:rFonts w:cstheme="minorHAnsi"/>
          <w:b/>
          <w:bCs/>
          <w:u w:val="single"/>
        </w:rPr>
        <w:t>i</w:t>
      </w:r>
      <w:r w:rsidR="00BC6C1A" w:rsidRPr="006D155C">
        <w:rPr>
          <w:rFonts w:cstheme="minorHAnsi"/>
          <w:b/>
          <w:bCs/>
          <w:u w:val="single"/>
        </w:rPr>
        <w:t>çin Açıklama</w:t>
      </w:r>
    </w:p>
    <w:p w14:paraId="352587E4" w14:textId="6C0C3DB6" w:rsidR="00FC722F" w:rsidRPr="00B62B31" w:rsidRDefault="00FC722F" w:rsidP="00FC722F">
      <w:pPr>
        <w:pStyle w:val="ListeParagraf"/>
        <w:numPr>
          <w:ilvl w:val="0"/>
          <w:numId w:val="16"/>
        </w:numPr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Farkındalık =&gt; Ders içeriği ve</w:t>
      </w:r>
      <w:r>
        <w:rPr>
          <w:rFonts w:cstheme="minorHAnsi"/>
          <w:sz w:val="20"/>
          <w:szCs w:val="20"/>
        </w:rPr>
        <w:t>/veya</w:t>
      </w:r>
      <w:r w:rsidRPr="00B62B31">
        <w:rPr>
          <w:rFonts w:cstheme="minorHAnsi"/>
          <w:sz w:val="20"/>
          <w:szCs w:val="20"/>
        </w:rPr>
        <w:t xml:space="preserve"> sınav soruları</w:t>
      </w:r>
    </w:p>
    <w:p w14:paraId="607EC267" w14:textId="6BDE140D" w:rsidR="00B62B31" w:rsidRDefault="00AF71C2" w:rsidP="00AF71C2">
      <w:pPr>
        <w:pStyle w:val="ListeParagraf"/>
        <w:numPr>
          <w:ilvl w:val="0"/>
          <w:numId w:val="16"/>
        </w:numPr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Bilgi birikimi =&gt; Sınav soruları</w:t>
      </w:r>
    </w:p>
    <w:p w14:paraId="1016E0EE" w14:textId="7E448511" w:rsidR="00B62B31" w:rsidRDefault="00AF71C2" w:rsidP="002C58F5">
      <w:pPr>
        <w:pStyle w:val="ListeParagraf"/>
        <w:numPr>
          <w:ilvl w:val="0"/>
          <w:numId w:val="16"/>
        </w:numPr>
        <w:spacing w:after="0"/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Beceri =&gt; Laboratuvar uygulama föyleri</w:t>
      </w:r>
      <w:r w:rsidR="00F444EA">
        <w:rPr>
          <w:rFonts w:cstheme="minorHAnsi"/>
          <w:sz w:val="20"/>
          <w:szCs w:val="20"/>
        </w:rPr>
        <w:t>/Raporları</w:t>
      </w:r>
      <w:r w:rsidRPr="00B62B31">
        <w:rPr>
          <w:rFonts w:cstheme="minorHAnsi"/>
          <w:sz w:val="20"/>
          <w:szCs w:val="20"/>
        </w:rPr>
        <w:t xml:space="preserve"> </w:t>
      </w:r>
      <w:r w:rsidR="00F444EA">
        <w:rPr>
          <w:rFonts w:cstheme="minorHAnsi"/>
          <w:sz w:val="20"/>
          <w:szCs w:val="20"/>
        </w:rPr>
        <w:t>ve/</w:t>
      </w:r>
      <w:r w:rsidRPr="00B62B31">
        <w:rPr>
          <w:rFonts w:cstheme="minorHAnsi"/>
          <w:sz w:val="20"/>
          <w:szCs w:val="20"/>
        </w:rPr>
        <w:t xml:space="preserve">veya </w:t>
      </w:r>
      <w:r w:rsidR="00F444EA">
        <w:rPr>
          <w:rFonts w:cstheme="minorHAnsi"/>
          <w:sz w:val="20"/>
          <w:szCs w:val="20"/>
        </w:rPr>
        <w:t>P</w:t>
      </w:r>
      <w:r w:rsidRPr="00B62B31">
        <w:rPr>
          <w:rFonts w:cstheme="minorHAnsi"/>
          <w:sz w:val="20"/>
          <w:szCs w:val="20"/>
        </w:rPr>
        <w:t>rojeler</w:t>
      </w:r>
    </w:p>
    <w:p w14:paraId="4F332B9D" w14:textId="77777777" w:rsid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>Proje derslerinde sunum yapılmayacaktır. 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91D17A0" w14:textId="77777777" w:rsid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>Proje çalışması yapmayan öğrencilerin dersten geçmesine imkân vermeyecek bir notlama sistemi ilgili öğretim üyeleri tarafından oluşturularak uygulanmalıdır.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E176133" w14:textId="77777777" w:rsidR="002C58F5" w:rsidRP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2C58F5">
        <w:rPr>
          <w:rFonts w:ascii="Calibri" w:hAnsi="Calibri" w:cs="Calibri"/>
          <w:b/>
          <w:bCs/>
          <w:sz w:val="20"/>
          <w:szCs w:val="20"/>
        </w:rPr>
        <w:t>Karmaşık Problem</w:t>
      </w:r>
      <w:r w:rsidRPr="002C58F5">
        <w:rPr>
          <w:rFonts w:ascii="Calibri" w:hAnsi="Calibri" w:cs="Calibri"/>
          <w:sz w:val="20"/>
          <w:szCs w:val="20"/>
        </w:rPr>
        <w:t>: Çözümü için o derinlemesine mühendislik bilgisi,  </w:t>
      </w:r>
    </w:p>
    <w:p w14:paraId="1B001914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proofErr w:type="gramStart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soyut</w:t>
      </w:r>
      <w:proofErr w:type="gramEnd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 xml:space="preserve"> düşünme,  </w:t>
      </w:r>
    </w:p>
    <w:p w14:paraId="3175D3AA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proofErr w:type="gramStart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temel</w:t>
      </w:r>
      <w:proofErr w:type="gramEnd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 xml:space="preserve"> mühendislik ilkelerinin ve ilgili mühendislik disiplininin önde gelen konularında araştırmaya dayalı bilginin yaratıcı biçimde kullanımı,  </w:t>
      </w:r>
    </w:p>
    <w:p w14:paraId="64B14919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proofErr w:type="gramStart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yeni</w:t>
      </w:r>
      <w:proofErr w:type="gramEnd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 xml:space="preserve"> bir model veya yöntem geliştirme gibi ögelerden bazılarını veya tümünü gerektiren, </w:t>
      </w:r>
    </w:p>
    <w:p w14:paraId="3ADC330F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proofErr w:type="gramStart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farklı</w:t>
      </w:r>
      <w:proofErr w:type="gramEnd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 xml:space="preserve"> gereksinimleri olan çeşitli paydaşları ilgilendiren,  </w:t>
      </w:r>
    </w:p>
    <w:p w14:paraId="7FCC5542" w14:textId="3D427DAD" w:rsidR="002C58F5" w:rsidRP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proofErr w:type="gramStart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çeşitli</w:t>
      </w:r>
      <w:proofErr w:type="gramEnd"/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 xml:space="preserve"> bağlamlarda önemli sonuçları olabilecek geniş kapsamlı problem.  </w:t>
      </w:r>
    </w:p>
    <w:p w14:paraId="4A97FD4E" w14:textId="77777777" w:rsidR="002C58F5" w:rsidRPr="002C58F5" w:rsidRDefault="002C58F5" w:rsidP="002C58F5">
      <w:pPr>
        <w:pStyle w:val="ListeParagraf"/>
        <w:numPr>
          <w:ilvl w:val="0"/>
          <w:numId w:val="2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b/>
          <w:bCs/>
          <w:kern w:val="0"/>
          <w:sz w:val="20"/>
          <w:szCs w:val="20"/>
          <w:lang w:eastAsia="tr-TR"/>
          <w14:ligatures w14:val="none"/>
        </w:rPr>
        <w:t>Karmaşık bir Sistem, Süreç, Cihaz veya Ürün</w:t>
      </w: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: Çok bileşenli ve çeşitli alt sistemleri içeren ve/veya birden fazla disiplini ilgilendiren, analizi ve tasarımı karmaşık bir problem olan sistem, süreç, cihaz veya ürün.</w:t>
      </w:r>
    </w:p>
    <w:p w14:paraId="7782EF66" w14:textId="2FA43BD4" w:rsidR="002C58F5" w:rsidRPr="002C58F5" w:rsidRDefault="002C58F5" w:rsidP="002C58F5">
      <w:pPr>
        <w:pStyle w:val="ListeParagraf"/>
        <w:numPr>
          <w:ilvl w:val="0"/>
          <w:numId w:val="2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b/>
          <w:bCs/>
          <w:kern w:val="0"/>
          <w:sz w:val="20"/>
          <w:szCs w:val="20"/>
          <w:lang w:eastAsia="tr-TR"/>
          <w14:ligatures w14:val="none"/>
        </w:rPr>
        <w:t>Mühendislik Tasarımında Gerçekçi Kısıtlar ve Koşullar</w:t>
      </w: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: Tasarımın niteliğine göre, ekonomi, çevre sorunları, sürdürülebilirlik, üretilebilirlik, etik, sağlık, güvenlik, sosyal, hukuki ve politik boyutlar gibi ögeler. </w:t>
      </w:r>
    </w:p>
    <w:p w14:paraId="61E04390" w14:textId="77777777" w:rsidR="002C58F5" w:rsidRPr="002C58F5" w:rsidRDefault="002C58F5" w:rsidP="002C58F5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</w:p>
    <w:tbl>
      <w:tblPr>
        <w:tblW w:w="8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  <w:gridCol w:w="1485"/>
      </w:tblGrid>
      <w:tr w:rsidR="002C58F5" w:rsidRPr="002C58F5" w14:paraId="5952962A" w14:textId="77777777" w:rsidTr="005734A5">
        <w:trPr>
          <w:trHeight w:val="300"/>
          <w:jc w:val="center"/>
        </w:trPr>
        <w:tc>
          <w:tcPr>
            <w:tcW w:w="7500" w:type="dxa"/>
            <w:vAlign w:val="center"/>
            <w:hideMark/>
          </w:tcPr>
          <w:p w14:paraId="75272386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Eylem 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  <w:tc>
          <w:tcPr>
            <w:tcW w:w="1485" w:type="dxa"/>
            <w:vAlign w:val="center"/>
            <w:hideMark/>
          </w:tcPr>
          <w:p w14:paraId="798AB51A" w14:textId="77777777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İlgili PÇ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</w:tr>
      <w:tr w:rsidR="002C58F5" w:rsidRPr="002C58F5" w14:paraId="627FAA1F" w14:textId="77777777" w:rsidTr="005734A5">
        <w:trPr>
          <w:trHeight w:val="300"/>
          <w:jc w:val="center"/>
        </w:trPr>
        <w:tc>
          <w:tcPr>
            <w:tcW w:w="7500" w:type="dxa"/>
            <w:vAlign w:val="center"/>
            <w:hideMark/>
          </w:tcPr>
          <w:p w14:paraId="50579C8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proofErr w:type="spellStart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Teams</w:t>
            </w:r>
            <w:proofErr w:type="spellEnd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 ekibi oluşturulmalıdır. Tüm öğrenciler ekibe eklenmelidir. </w:t>
            </w:r>
          </w:p>
        </w:tc>
        <w:tc>
          <w:tcPr>
            <w:tcW w:w="1485" w:type="dxa"/>
            <w:vAlign w:val="center"/>
            <w:hideMark/>
          </w:tcPr>
          <w:p w14:paraId="4C1BD322" w14:textId="77777777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</w:tr>
      <w:tr w:rsidR="002C58F5" w:rsidRPr="002C58F5" w14:paraId="11C1383F" w14:textId="77777777" w:rsidTr="005734A5">
        <w:trPr>
          <w:trHeight w:val="300"/>
          <w:jc w:val="center"/>
        </w:trPr>
        <w:tc>
          <w:tcPr>
            <w:tcW w:w="7500" w:type="dxa"/>
            <w:vAlign w:val="center"/>
            <w:hideMark/>
          </w:tcPr>
          <w:p w14:paraId="56AE613E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 konuları karmaşık problem ve karmaşık sistem tanımı gereğini içerecek şekilde belirlenmelidir. </w:t>
            </w:r>
          </w:p>
        </w:tc>
        <w:tc>
          <w:tcPr>
            <w:tcW w:w="1485" w:type="dxa"/>
            <w:vAlign w:val="center"/>
            <w:hideMark/>
          </w:tcPr>
          <w:p w14:paraId="7AD57CA2" w14:textId="1AC5C271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</w:t>
            </w:r>
          </w:p>
          <w:p w14:paraId="6B1B4F61" w14:textId="2FC12CB6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</w:t>
            </w:r>
          </w:p>
        </w:tc>
      </w:tr>
      <w:tr w:rsidR="002C58F5" w:rsidRPr="002C58F5" w14:paraId="2BB41A3A" w14:textId="77777777" w:rsidTr="005734A5">
        <w:trPr>
          <w:trHeight w:val="480"/>
          <w:jc w:val="center"/>
        </w:trPr>
        <w:tc>
          <w:tcPr>
            <w:tcW w:w="7500" w:type="dxa"/>
            <w:vAlign w:val="center"/>
            <w:hideMark/>
          </w:tcPr>
          <w:p w14:paraId="3C97940A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lastRenderedPageBreak/>
              <w:t xml:space="preserve">Proje her öğrenci için ayrı ayrı verilerek, bireysel olarak yapmaları sağlanacak ve bireysel olarak </w:t>
            </w:r>
            <w:proofErr w:type="spellStart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notlandırılacaktır</w:t>
            </w:r>
            <w:proofErr w:type="spellEnd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. </w:t>
            </w:r>
          </w:p>
        </w:tc>
        <w:tc>
          <w:tcPr>
            <w:tcW w:w="1485" w:type="dxa"/>
            <w:vAlign w:val="center"/>
            <w:hideMark/>
          </w:tcPr>
          <w:p w14:paraId="4D25517E" w14:textId="2E8A131D" w:rsidR="002C58F5" w:rsidRPr="002C58F5" w:rsidRDefault="002C58F5" w:rsidP="0000640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6.3</w:t>
            </w:r>
          </w:p>
        </w:tc>
      </w:tr>
      <w:tr w:rsidR="002C58F5" w:rsidRPr="002C58F5" w14:paraId="6C3F1B06" w14:textId="77777777" w:rsidTr="005734A5">
        <w:trPr>
          <w:trHeight w:val="480"/>
          <w:jc w:val="center"/>
        </w:trPr>
        <w:tc>
          <w:tcPr>
            <w:tcW w:w="7500" w:type="dxa"/>
            <w:vAlign w:val="center"/>
            <w:hideMark/>
          </w:tcPr>
          <w:p w14:paraId="375EF98A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Gerçekçi kısıt ve koşulların tanımı gereği proje kısıtları ekonomi, çevre sorunları, sürdürülebilirlik, üretilebilirlik, etik, sağlık, güvenlik, sosyal, hukuki ve politik boyutlarının birini veya birden fazlasını içermelidir. </w:t>
            </w: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Proje raporunda gerçekçi kısıtlar başlığı altında belirtilmelidir.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  <w:tc>
          <w:tcPr>
            <w:tcW w:w="1485" w:type="dxa"/>
            <w:vAlign w:val="center"/>
            <w:hideMark/>
          </w:tcPr>
          <w:p w14:paraId="5197EE23" w14:textId="0A7A8ED2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</w:t>
            </w:r>
          </w:p>
          <w:p w14:paraId="4C9787BC" w14:textId="2C49136A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</w:t>
            </w:r>
          </w:p>
        </w:tc>
      </w:tr>
      <w:tr w:rsidR="007A3139" w:rsidRPr="002C58F5" w14:paraId="4ACDC246" w14:textId="77777777" w:rsidTr="005734A5">
        <w:trPr>
          <w:trHeight w:val="300"/>
          <w:jc w:val="center"/>
        </w:trPr>
        <w:tc>
          <w:tcPr>
            <w:tcW w:w="7500" w:type="dxa"/>
            <w:vAlign w:val="center"/>
          </w:tcPr>
          <w:p w14:paraId="21C2C0F2" w14:textId="15664A0C" w:rsidR="007A3139" w:rsidRPr="00CF39E7" w:rsidRDefault="000048A9" w:rsidP="65BA0154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65BA0154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nin gerçekleştirilmesi için uygun teknik, yöntem, program gibi araçların öğrenci tarafından seçilmesi sağlanmalıdır.</w:t>
            </w:r>
          </w:p>
        </w:tc>
        <w:tc>
          <w:tcPr>
            <w:tcW w:w="1485" w:type="dxa"/>
            <w:vAlign w:val="center"/>
          </w:tcPr>
          <w:p w14:paraId="4770BB49" w14:textId="24CEC30B" w:rsidR="007A3139" w:rsidRPr="000048A9" w:rsidRDefault="000048A9" w:rsidP="002C58F5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0048A9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</w:t>
            </w:r>
          </w:p>
        </w:tc>
      </w:tr>
      <w:tr w:rsidR="002C58F5" w:rsidRPr="002C58F5" w14:paraId="300403CB" w14:textId="77777777" w:rsidTr="005734A5">
        <w:trPr>
          <w:trHeight w:val="300"/>
          <w:jc w:val="center"/>
        </w:trPr>
        <w:tc>
          <w:tcPr>
            <w:tcW w:w="7500" w:type="dxa"/>
            <w:vAlign w:val="center"/>
          </w:tcPr>
          <w:p w14:paraId="4BFCAC51" w14:textId="43BF44AC" w:rsidR="002C58F5" w:rsidRPr="002C58F5" w:rsidRDefault="00D84711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highlight w:val="yellow"/>
                <w:lang w:eastAsia="tr-TR"/>
                <w14:ligatures w14:val="none"/>
              </w:rPr>
            </w:pPr>
            <w:r w:rsidRPr="00E33F1A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nin gerçekleştirilebilmesi için öğrencinin gerekli verileri toplaması sağlanmalıdır.</w:t>
            </w:r>
          </w:p>
        </w:tc>
        <w:tc>
          <w:tcPr>
            <w:tcW w:w="1485" w:type="dxa"/>
            <w:vAlign w:val="center"/>
          </w:tcPr>
          <w:p w14:paraId="2B69BAC2" w14:textId="77777777" w:rsidR="009B2EA9" w:rsidRDefault="00D84711" w:rsidP="009B2EA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D84711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5.3</w:t>
            </w:r>
          </w:p>
          <w:p w14:paraId="376B7213" w14:textId="2B4C5BC7" w:rsidR="004750FA" w:rsidRPr="002C58F5" w:rsidRDefault="004750FA" w:rsidP="009B2EA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</w:t>
            </w:r>
          </w:p>
        </w:tc>
      </w:tr>
      <w:tr w:rsidR="002C58F5" w:rsidRPr="002C58F5" w14:paraId="7065110E" w14:textId="77777777" w:rsidTr="005734A5">
        <w:trPr>
          <w:trHeight w:val="300"/>
          <w:jc w:val="center"/>
        </w:trPr>
        <w:tc>
          <w:tcPr>
            <w:tcW w:w="7500" w:type="dxa"/>
            <w:vAlign w:val="center"/>
            <w:hideMark/>
          </w:tcPr>
          <w:p w14:paraId="251241C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Proje ile ilgili öğrencilerin rapor yazması istenecektir. Proje raporu teslimleri PDF formatında </w:t>
            </w:r>
            <w:proofErr w:type="spellStart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Teams</w:t>
            </w:r>
            <w:proofErr w:type="spellEnd"/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 üzerinden gerçekleştirilmelidir. </w:t>
            </w:r>
          </w:p>
        </w:tc>
        <w:tc>
          <w:tcPr>
            <w:tcW w:w="1485" w:type="dxa"/>
            <w:vAlign w:val="center"/>
            <w:hideMark/>
          </w:tcPr>
          <w:p w14:paraId="4871A676" w14:textId="62D80D43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</w:t>
            </w:r>
          </w:p>
          <w:p w14:paraId="4B0BE7CA" w14:textId="1581B6A8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</w:t>
            </w:r>
          </w:p>
          <w:p w14:paraId="22C811F1" w14:textId="03580582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</w:t>
            </w:r>
          </w:p>
        </w:tc>
      </w:tr>
      <w:tr w:rsidR="00D92DB6" w:rsidRPr="002C58F5" w14:paraId="537267FA" w14:textId="77777777" w:rsidTr="00F4077D">
        <w:trPr>
          <w:trHeight w:val="314"/>
          <w:jc w:val="center"/>
        </w:trPr>
        <w:tc>
          <w:tcPr>
            <w:tcW w:w="7500" w:type="dxa"/>
            <w:vAlign w:val="center"/>
          </w:tcPr>
          <w:p w14:paraId="5FE5D2AB" w14:textId="79C9BC49" w:rsidR="00D92DB6" w:rsidRPr="00615527" w:rsidRDefault="00D92DB6" w:rsidP="00D92DB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 verileri belirlenirken standartlara uygun olacak ve atıf yapılacaktır. </w:t>
            </w:r>
          </w:p>
        </w:tc>
        <w:tc>
          <w:tcPr>
            <w:tcW w:w="1485" w:type="dxa"/>
            <w:vAlign w:val="center"/>
          </w:tcPr>
          <w:p w14:paraId="0ECFC2D7" w14:textId="4B49468A" w:rsidR="00D92DB6" w:rsidRDefault="00D92DB6" w:rsidP="00D92DB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</w:t>
            </w:r>
          </w:p>
        </w:tc>
      </w:tr>
      <w:tr w:rsidR="00D92DB6" w:rsidRPr="002C58F5" w14:paraId="68183D50" w14:textId="77777777" w:rsidTr="005734A5">
        <w:trPr>
          <w:trHeight w:val="720"/>
          <w:jc w:val="center"/>
        </w:trPr>
        <w:tc>
          <w:tcPr>
            <w:tcW w:w="7500" w:type="dxa"/>
            <w:vAlign w:val="center"/>
            <w:hideMark/>
          </w:tcPr>
          <w:p w14:paraId="704C435D" w14:textId="25C99DE3" w:rsidR="00D92DB6" w:rsidRPr="002C58F5" w:rsidRDefault="00D92DB6" w:rsidP="00D92DB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Dersin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proje </w:t>
            </w: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değerlendirilmesi “</w:t>
            </w:r>
            <w:r w:rsidRPr="00615527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u w:val="single"/>
                <w:lang w:eastAsia="tr-TR"/>
                <w14:ligatures w14:val="none"/>
              </w:rPr>
              <w:t>Betonarme Yapı Tasarımı Değerlendirme Formu</w:t>
            </w: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” dikkate alınarak yapılmalıdır. Bu değerlendirmeyi Ders Değerlendirme Raporu üzerinde yapınız.</w:t>
            </w:r>
          </w:p>
        </w:tc>
        <w:tc>
          <w:tcPr>
            <w:tcW w:w="1485" w:type="dxa"/>
            <w:vAlign w:val="center"/>
            <w:hideMark/>
          </w:tcPr>
          <w:p w14:paraId="532B52C0" w14:textId="2BD2C7FB" w:rsidR="00D92DB6" w:rsidRDefault="00D92DB6" w:rsidP="00D92DB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3</w:t>
            </w:r>
          </w:p>
          <w:p w14:paraId="17C847EA" w14:textId="4EAC3C88" w:rsidR="00D92DB6" w:rsidRDefault="00D92DB6" w:rsidP="00D92DB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</w:t>
            </w:r>
          </w:p>
          <w:p w14:paraId="2F7D12B9" w14:textId="565FD679" w:rsidR="00D92DB6" w:rsidRDefault="00D92DB6" w:rsidP="00D92DB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</w:t>
            </w:r>
          </w:p>
          <w:p w14:paraId="6FF5D900" w14:textId="0DAEEBB8" w:rsidR="00D92DB6" w:rsidRDefault="00D92DB6" w:rsidP="00D92DB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0048A9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</w:t>
            </w:r>
          </w:p>
          <w:p w14:paraId="36F4A41C" w14:textId="7346D77C" w:rsidR="00D92DB6" w:rsidRDefault="00D92DB6" w:rsidP="00D92DB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</w:t>
            </w:r>
          </w:p>
          <w:p w14:paraId="38C13B99" w14:textId="06B77A30" w:rsidR="00D92DB6" w:rsidRPr="00C7205D" w:rsidRDefault="00D92DB6" w:rsidP="00D92DB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</w:t>
            </w:r>
          </w:p>
        </w:tc>
      </w:tr>
      <w:tr w:rsidR="00D92DB6" w:rsidRPr="002C58F5" w14:paraId="639B7E5D" w14:textId="77777777" w:rsidTr="005734A5">
        <w:trPr>
          <w:trHeight w:val="300"/>
          <w:jc w:val="center"/>
        </w:trPr>
        <w:tc>
          <w:tcPr>
            <w:tcW w:w="7500" w:type="dxa"/>
            <w:vAlign w:val="center"/>
            <w:hideMark/>
          </w:tcPr>
          <w:p w14:paraId="04F51303" w14:textId="77777777" w:rsidR="00D92DB6" w:rsidRPr="002C58F5" w:rsidRDefault="00D92DB6" w:rsidP="00D92DB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Final sınav soruları hazırlanırken ilgili tüm program çıktıları göz önünde bulundurulmalı ve sorularla eşleştirilmelidir. </w:t>
            </w:r>
          </w:p>
        </w:tc>
        <w:tc>
          <w:tcPr>
            <w:tcW w:w="1485" w:type="dxa"/>
            <w:vAlign w:val="center"/>
            <w:hideMark/>
          </w:tcPr>
          <w:p w14:paraId="0B5887B5" w14:textId="2A8C1677" w:rsidR="00D92DB6" w:rsidRDefault="00D92DB6" w:rsidP="00D92DB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2</w:t>
            </w:r>
          </w:p>
          <w:p w14:paraId="45ACED08" w14:textId="4B2C16DE" w:rsidR="00D92DB6" w:rsidRDefault="00D92DB6" w:rsidP="00D92DB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 </w:t>
            </w:r>
          </w:p>
          <w:p w14:paraId="48E7119D" w14:textId="6A77ACC9" w:rsidR="00D92DB6" w:rsidRPr="002C58F5" w:rsidRDefault="00D92DB6" w:rsidP="00D92DB6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</w:tbl>
    <w:p w14:paraId="0D9E7E17" w14:textId="77777777" w:rsidR="002C58F5" w:rsidRDefault="002C58F5" w:rsidP="00707995">
      <w:pPr>
        <w:pStyle w:val="ListeParagraf"/>
        <w:jc w:val="both"/>
        <w:rPr>
          <w:rFonts w:cstheme="minorHAnsi"/>
          <w:sz w:val="20"/>
          <w:szCs w:val="20"/>
        </w:rPr>
      </w:pPr>
    </w:p>
    <w:p w14:paraId="7D0DF501" w14:textId="77777777" w:rsidR="00707995" w:rsidRPr="001D05BC" w:rsidRDefault="00707995" w:rsidP="00707995">
      <w:pPr>
        <w:pStyle w:val="ListeParagraf"/>
        <w:jc w:val="both"/>
        <w:rPr>
          <w:rFonts w:cstheme="minorHAnsi"/>
          <w:sz w:val="20"/>
          <w:szCs w:val="20"/>
        </w:rPr>
      </w:pPr>
    </w:p>
    <w:p w14:paraId="29AEFB5D" w14:textId="77777777" w:rsidR="000C52D7" w:rsidRPr="00506EC4" w:rsidRDefault="000C52D7" w:rsidP="00740664">
      <w:pPr>
        <w:ind w:left="360"/>
        <w:jc w:val="both"/>
        <w:rPr>
          <w:rFonts w:cstheme="minorHAnsi"/>
        </w:rPr>
      </w:pPr>
    </w:p>
    <w:sectPr w:rsidR="000C52D7" w:rsidRPr="00506EC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988E39" w14:textId="77777777" w:rsidR="008C54D0" w:rsidRDefault="008C54D0" w:rsidP="00DB6728">
      <w:pPr>
        <w:spacing w:after="0" w:line="240" w:lineRule="auto"/>
      </w:pPr>
      <w:r>
        <w:separator/>
      </w:r>
    </w:p>
  </w:endnote>
  <w:endnote w:type="continuationSeparator" w:id="0">
    <w:p w14:paraId="6923CF28" w14:textId="77777777" w:rsidR="008C54D0" w:rsidRDefault="008C54D0" w:rsidP="00DB6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D161D" w14:textId="77777777" w:rsidR="00DB6728" w:rsidRDefault="00DB672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61F648" w14:textId="00159490" w:rsidR="00DB6728" w:rsidRPr="00DB6728" w:rsidRDefault="00DB6728">
    <w:pPr>
      <w:pStyle w:val="AltBilgi"/>
      <w:rPr>
        <w:sz w:val="18"/>
        <w:szCs w:val="18"/>
      </w:rPr>
    </w:pPr>
    <w:r w:rsidRPr="00DB6728">
      <w:rPr>
        <w:sz w:val="18"/>
        <w:szCs w:val="18"/>
      </w:rPr>
      <w:t>Revizyon: 02.10.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81102" w14:textId="77777777" w:rsidR="00DB6728" w:rsidRDefault="00DB672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4D5376" w14:textId="77777777" w:rsidR="008C54D0" w:rsidRDefault="008C54D0" w:rsidP="00DB6728">
      <w:pPr>
        <w:spacing w:after="0" w:line="240" w:lineRule="auto"/>
      </w:pPr>
      <w:r>
        <w:separator/>
      </w:r>
    </w:p>
  </w:footnote>
  <w:footnote w:type="continuationSeparator" w:id="0">
    <w:p w14:paraId="2FFB8FFF" w14:textId="77777777" w:rsidR="008C54D0" w:rsidRDefault="008C54D0" w:rsidP="00DB6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14C97" w14:textId="77777777" w:rsidR="00DB6728" w:rsidRDefault="00DB672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9699B" w14:textId="77777777" w:rsidR="00DB6728" w:rsidRDefault="00DB672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12D54" w14:textId="77777777" w:rsidR="00DB6728" w:rsidRDefault="00DB672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E4D5F"/>
    <w:multiLevelType w:val="multilevel"/>
    <w:tmpl w:val="09623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5B123A"/>
    <w:multiLevelType w:val="multilevel"/>
    <w:tmpl w:val="CF12A454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616D94"/>
    <w:multiLevelType w:val="multilevel"/>
    <w:tmpl w:val="4834720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2516E3"/>
    <w:multiLevelType w:val="hybridMultilevel"/>
    <w:tmpl w:val="BD666790"/>
    <w:lvl w:ilvl="0" w:tplc="9642FBB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BB4165"/>
    <w:multiLevelType w:val="multilevel"/>
    <w:tmpl w:val="258497B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A04462"/>
    <w:multiLevelType w:val="hybridMultilevel"/>
    <w:tmpl w:val="783AA5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6339B"/>
    <w:multiLevelType w:val="hybridMultilevel"/>
    <w:tmpl w:val="EBB884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E4DDC"/>
    <w:multiLevelType w:val="multilevel"/>
    <w:tmpl w:val="641E36E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90209B"/>
    <w:multiLevelType w:val="multilevel"/>
    <w:tmpl w:val="2820D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6D73D1F"/>
    <w:multiLevelType w:val="multilevel"/>
    <w:tmpl w:val="2F623BE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C569F3"/>
    <w:multiLevelType w:val="multilevel"/>
    <w:tmpl w:val="AE56914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2C78DA"/>
    <w:multiLevelType w:val="hybridMultilevel"/>
    <w:tmpl w:val="105AD2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14FAF"/>
    <w:multiLevelType w:val="hybridMultilevel"/>
    <w:tmpl w:val="5D8642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755DF"/>
    <w:multiLevelType w:val="multilevel"/>
    <w:tmpl w:val="0A4A031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C95E04"/>
    <w:multiLevelType w:val="hybridMultilevel"/>
    <w:tmpl w:val="13ECAC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2E1768"/>
    <w:multiLevelType w:val="multilevel"/>
    <w:tmpl w:val="6BECD4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43389C"/>
    <w:multiLevelType w:val="multilevel"/>
    <w:tmpl w:val="0D10A558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BC6A10"/>
    <w:multiLevelType w:val="multilevel"/>
    <w:tmpl w:val="68089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D244B03"/>
    <w:multiLevelType w:val="hybridMultilevel"/>
    <w:tmpl w:val="927868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2A28CB"/>
    <w:multiLevelType w:val="hybridMultilevel"/>
    <w:tmpl w:val="EE502EC8"/>
    <w:lvl w:ilvl="0" w:tplc="295882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1E4D1D"/>
    <w:multiLevelType w:val="multilevel"/>
    <w:tmpl w:val="1A3CB35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5936390">
    <w:abstractNumId w:val="18"/>
  </w:num>
  <w:num w:numId="2" w16cid:durableId="1685980791">
    <w:abstractNumId w:val="11"/>
  </w:num>
  <w:num w:numId="3" w16cid:durableId="1935285444">
    <w:abstractNumId w:val="5"/>
  </w:num>
  <w:num w:numId="4" w16cid:durableId="1439644181">
    <w:abstractNumId w:val="7"/>
  </w:num>
  <w:num w:numId="5" w16cid:durableId="701591455">
    <w:abstractNumId w:val="15"/>
  </w:num>
  <w:num w:numId="6" w16cid:durableId="1946572309">
    <w:abstractNumId w:val="10"/>
  </w:num>
  <w:num w:numId="7" w16cid:durableId="1544125603">
    <w:abstractNumId w:val="4"/>
  </w:num>
  <w:num w:numId="8" w16cid:durableId="1573077942">
    <w:abstractNumId w:val="9"/>
  </w:num>
  <w:num w:numId="9" w16cid:durableId="1482842803">
    <w:abstractNumId w:val="13"/>
  </w:num>
  <w:num w:numId="10" w16cid:durableId="1427964487">
    <w:abstractNumId w:val="2"/>
  </w:num>
  <w:num w:numId="11" w16cid:durableId="1379162217">
    <w:abstractNumId w:val="20"/>
  </w:num>
  <w:num w:numId="12" w16cid:durableId="1818499504">
    <w:abstractNumId w:val="1"/>
  </w:num>
  <w:num w:numId="13" w16cid:durableId="1555658258">
    <w:abstractNumId w:val="16"/>
  </w:num>
  <w:num w:numId="14" w16cid:durableId="2321802">
    <w:abstractNumId w:val="19"/>
  </w:num>
  <w:num w:numId="15" w16cid:durableId="810905732">
    <w:abstractNumId w:val="14"/>
  </w:num>
  <w:num w:numId="16" w16cid:durableId="284847246">
    <w:abstractNumId w:val="12"/>
  </w:num>
  <w:num w:numId="17" w16cid:durableId="1801419146">
    <w:abstractNumId w:val="0"/>
  </w:num>
  <w:num w:numId="18" w16cid:durableId="862402491">
    <w:abstractNumId w:val="8"/>
  </w:num>
  <w:num w:numId="19" w16cid:durableId="385030996">
    <w:abstractNumId w:val="17"/>
  </w:num>
  <w:num w:numId="20" w16cid:durableId="963316281">
    <w:abstractNumId w:val="3"/>
  </w:num>
  <w:num w:numId="21" w16cid:durableId="3531892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sLQwMDQyMTO0MDVU0lEKTi0uzszPAykwrAUAJRwzuywAAAA="/>
  </w:docVars>
  <w:rsids>
    <w:rsidRoot w:val="00480146"/>
    <w:rsid w:val="000048A9"/>
    <w:rsid w:val="00006400"/>
    <w:rsid w:val="00015AAE"/>
    <w:rsid w:val="00033D19"/>
    <w:rsid w:val="00056643"/>
    <w:rsid w:val="00057303"/>
    <w:rsid w:val="0008169F"/>
    <w:rsid w:val="0008459F"/>
    <w:rsid w:val="000B5CFF"/>
    <w:rsid w:val="000C52D7"/>
    <w:rsid w:val="000D2BCD"/>
    <w:rsid w:val="000F785F"/>
    <w:rsid w:val="001178FB"/>
    <w:rsid w:val="0014455D"/>
    <w:rsid w:val="00147FF0"/>
    <w:rsid w:val="0016449F"/>
    <w:rsid w:val="00194BDA"/>
    <w:rsid w:val="001D05BC"/>
    <w:rsid w:val="0023078D"/>
    <w:rsid w:val="0026024C"/>
    <w:rsid w:val="00284F1F"/>
    <w:rsid w:val="002851B3"/>
    <w:rsid w:val="00291EE3"/>
    <w:rsid w:val="002A159A"/>
    <w:rsid w:val="002B6C10"/>
    <w:rsid w:val="002C0E13"/>
    <w:rsid w:val="002C5412"/>
    <w:rsid w:val="002C58F5"/>
    <w:rsid w:val="00340333"/>
    <w:rsid w:val="00381001"/>
    <w:rsid w:val="003B1862"/>
    <w:rsid w:val="0041557F"/>
    <w:rsid w:val="004458EF"/>
    <w:rsid w:val="004750FA"/>
    <w:rsid w:val="00480146"/>
    <w:rsid w:val="00485C8B"/>
    <w:rsid w:val="004A7361"/>
    <w:rsid w:val="00506EC4"/>
    <w:rsid w:val="00540108"/>
    <w:rsid w:val="0055620E"/>
    <w:rsid w:val="005734A5"/>
    <w:rsid w:val="00581823"/>
    <w:rsid w:val="00583D2B"/>
    <w:rsid w:val="005876E3"/>
    <w:rsid w:val="005A24C1"/>
    <w:rsid w:val="005B3779"/>
    <w:rsid w:val="005C401D"/>
    <w:rsid w:val="005E2E2E"/>
    <w:rsid w:val="00615527"/>
    <w:rsid w:val="0062034D"/>
    <w:rsid w:val="00664EAD"/>
    <w:rsid w:val="006728FA"/>
    <w:rsid w:val="00692EE4"/>
    <w:rsid w:val="006D155C"/>
    <w:rsid w:val="007038B1"/>
    <w:rsid w:val="00707995"/>
    <w:rsid w:val="00740664"/>
    <w:rsid w:val="00754B86"/>
    <w:rsid w:val="00765759"/>
    <w:rsid w:val="00765F23"/>
    <w:rsid w:val="0077091C"/>
    <w:rsid w:val="007844C2"/>
    <w:rsid w:val="007A3139"/>
    <w:rsid w:val="007A4B30"/>
    <w:rsid w:val="007E0C84"/>
    <w:rsid w:val="007E2745"/>
    <w:rsid w:val="007E281B"/>
    <w:rsid w:val="007F1A1E"/>
    <w:rsid w:val="00861376"/>
    <w:rsid w:val="0086367F"/>
    <w:rsid w:val="008C54D0"/>
    <w:rsid w:val="008E09C8"/>
    <w:rsid w:val="008E5297"/>
    <w:rsid w:val="008F73A0"/>
    <w:rsid w:val="008F7F6A"/>
    <w:rsid w:val="0090610C"/>
    <w:rsid w:val="00962DCA"/>
    <w:rsid w:val="00967EE7"/>
    <w:rsid w:val="00970D0F"/>
    <w:rsid w:val="009778FE"/>
    <w:rsid w:val="00986E78"/>
    <w:rsid w:val="009928E2"/>
    <w:rsid w:val="009942A1"/>
    <w:rsid w:val="00994D96"/>
    <w:rsid w:val="009B2EA9"/>
    <w:rsid w:val="009B6729"/>
    <w:rsid w:val="00A173ED"/>
    <w:rsid w:val="00A24087"/>
    <w:rsid w:val="00A568C3"/>
    <w:rsid w:val="00A64EEE"/>
    <w:rsid w:val="00AB4836"/>
    <w:rsid w:val="00AE6708"/>
    <w:rsid w:val="00AF71C2"/>
    <w:rsid w:val="00AF76D4"/>
    <w:rsid w:val="00B169AF"/>
    <w:rsid w:val="00B4065B"/>
    <w:rsid w:val="00B47BDD"/>
    <w:rsid w:val="00B62B31"/>
    <w:rsid w:val="00B77014"/>
    <w:rsid w:val="00B846D4"/>
    <w:rsid w:val="00BC6C1A"/>
    <w:rsid w:val="00C22ADC"/>
    <w:rsid w:val="00C2575A"/>
    <w:rsid w:val="00C27C69"/>
    <w:rsid w:val="00C34AC3"/>
    <w:rsid w:val="00C7205D"/>
    <w:rsid w:val="00C8235C"/>
    <w:rsid w:val="00CB73AB"/>
    <w:rsid w:val="00CB7F35"/>
    <w:rsid w:val="00CD7089"/>
    <w:rsid w:val="00CF39E7"/>
    <w:rsid w:val="00D049C2"/>
    <w:rsid w:val="00D4076F"/>
    <w:rsid w:val="00D71056"/>
    <w:rsid w:val="00D84711"/>
    <w:rsid w:val="00D92CC7"/>
    <w:rsid w:val="00D92DB6"/>
    <w:rsid w:val="00DB6728"/>
    <w:rsid w:val="00DC3CA7"/>
    <w:rsid w:val="00DE235F"/>
    <w:rsid w:val="00DE32A3"/>
    <w:rsid w:val="00E33F1A"/>
    <w:rsid w:val="00E375D6"/>
    <w:rsid w:val="00E56DF7"/>
    <w:rsid w:val="00F4077D"/>
    <w:rsid w:val="00F444EA"/>
    <w:rsid w:val="00F51D2C"/>
    <w:rsid w:val="00F82F58"/>
    <w:rsid w:val="00FB1DFD"/>
    <w:rsid w:val="00FC722F"/>
    <w:rsid w:val="00FD2AA5"/>
    <w:rsid w:val="07710127"/>
    <w:rsid w:val="1004965B"/>
    <w:rsid w:val="1D4A9304"/>
    <w:rsid w:val="2D4F2AEE"/>
    <w:rsid w:val="31E57E0F"/>
    <w:rsid w:val="33A92850"/>
    <w:rsid w:val="3DB3E4FC"/>
    <w:rsid w:val="408C7B7F"/>
    <w:rsid w:val="54FC0DFC"/>
    <w:rsid w:val="65BA0154"/>
    <w:rsid w:val="6649FED6"/>
    <w:rsid w:val="66D522CE"/>
    <w:rsid w:val="6804DBC4"/>
    <w:rsid w:val="72FE5AB6"/>
    <w:rsid w:val="7C342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467BD"/>
  <w15:chartTrackingRefBased/>
  <w15:docId w15:val="{A5429251-94EF-4CC5-9C12-F3589D8DF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40664"/>
    <w:pPr>
      <w:ind w:left="720"/>
      <w:contextualSpacing/>
    </w:pPr>
  </w:style>
  <w:style w:type="paragraph" w:customStyle="1" w:styleId="paragraph">
    <w:name w:val="paragraph"/>
    <w:basedOn w:val="Normal"/>
    <w:rsid w:val="00970D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tr-TR"/>
      <w14:ligatures w14:val="none"/>
    </w:rPr>
  </w:style>
  <w:style w:type="character" w:customStyle="1" w:styleId="normaltextrun">
    <w:name w:val="normaltextrun"/>
    <w:basedOn w:val="VarsaylanParagrafYazTipi"/>
    <w:rsid w:val="00970D0F"/>
  </w:style>
  <w:style w:type="character" w:customStyle="1" w:styleId="eop">
    <w:name w:val="eop"/>
    <w:basedOn w:val="VarsaylanParagrafYazTipi"/>
    <w:rsid w:val="00970D0F"/>
  </w:style>
  <w:style w:type="table" w:styleId="TabloKlavuzu">
    <w:name w:val="Table Grid"/>
    <w:basedOn w:val="NormalTablo"/>
    <w:uiPriority w:val="39"/>
    <w:rsid w:val="00230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B67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B6728"/>
  </w:style>
  <w:style w:type="paragraph" w:styleId="AltBilgi">
    <w:name w:val="footer"/>
    <w:basedOn w:val="Normal"/>
    <w:link w:val="AltBilgiChar"/>
    <w:uiPriority w:val="99"/>
    <w:unhideWhenUsed/>
    <w:rsid w:val="00DB67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B6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6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30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90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4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2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63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3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51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7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2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7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8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68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4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5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09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4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6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2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9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9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74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2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8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2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44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71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3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5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5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6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4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1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2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03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2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7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33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7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7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3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4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7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2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9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2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5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9612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45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39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74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91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69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2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1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262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4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69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7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02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90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82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06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3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72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74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35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46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72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21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897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17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0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98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19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5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1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6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78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559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85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0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41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12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85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21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50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9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63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50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DB17D68EAC4174AA6F4BAE308300154" ma:contentTypeVersion="15" ma:contentTypeDescription="Yeni belge oluşturun." ma:contentTypeScope="" ma:versionID="64952528f8cb4b33d0398289fc0033ba">
  <xsd:schema xmlns:xsd="http://www.w3.org/2001/XMLSchema" xmlns:xs="http://www.w3.org/2001/XMLSchema" xmlns:p="http://schemas.microsoft.com/office/2006/metadata/properties" xmlns:ns2="cdf0a083-d0d1-4920-b08d-dd02b49b3b09" xmlns:ns3="b89d80b5-8fce-4ddb-a229-553535ab7d00" targetNamespace="http://schemas.microsoft.com/office/2006/metadata/properties" ma:root="true" ma:fieldsID="84cd8288bd7d46bf1774b0d11fb604e0" ns2:_="" ns3:_="">
    <xsd:import namespace="cdf0a083-d0d1-4920-b08d-dd02b49b3b09"/>
    <xsd:import namespace="b89d80b5-8fce-4ddb-a229-553535ab7d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f0a083-d0d1-4920-b08d-dd02b49b3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25b86514-8e1d-4ede-91c0-90ec09b573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9d80b5-8fce-4ddb-a229-553535ab7d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7a62502-8c0e-46f3-934e-48045819f2ca}" ma:internalName="TaxCatchAll" ma:showField="CatchAllData" ma:web="b89d80b5-8fce-4ddb-a229-553535ab7d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f0a083-d0d1-4920-b08d-dd02b49b3b09">
      <Terms xmlns="http://schemas.microsoft.com/office/infopath/2007/PartnerControls"/>
    </lcf76f155ced4ddcb4097134ff3c332f>
    <TaxCatchAll xmlns="b89d80b5-8fce-4ddb-a229-553535ab7d00" xsi:nil="true"/>
    <SharedWithUsers xmlns="b89d80b5-8fce-4ddb-a229-553535ab7d00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101DA0-D744-4715-8C0F-735B48B0D255}"/>
</file>

<file path=customXml/itemProps2.xml><?xml version="1.0" encoding="utf-8"?>
<ds:datastoreItem xmlns:ds="http://schemas.openxmlformats.org/officeDocument/2006/customXml" ds:itemID="{7C436ED3-988C-4468-89D7-395F2129C5D1}">
  <ds:schemaRefs>
    <ds:schemaRef ds:uri="http://schemas.microsoft.com/office/2006/metadata/properties"/>
    <ds:schemaRef ds:uri="http://schemas.microsoft.com/office/infopath/2007/PartnerControls"/>
    <ds:schemaRef ds:uri="cdf0a083-d0d1-4920-b08d-dd02b49b3b09"/>
    <ds:schemaRef ds:uri="b89d80b5-8fce-4ddb-a229-553535ab7d00"/>
  </ds:schemaRefs>
</ds:datastoreItem>
</file>

<file path=customXml/itemProps3.xml><?xml version="1.0" encoding="utf-8"?>
<ds:datastoreItem xmlns:ds="http://schemas.openxmlformats.org/officeDocument/2006/customXml" ds:itemID="{9E14FC84-A03F-432C-93D8-8BEC3F30D2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15</Words>
  <Characters>3849</Characters>
  <Application>Microsoft Office Word</Application>
  <DocSecurity>0</DocSecurity>
  <Lines>91</Lines>
  <Paragraphs>64</Paragraphs>
  <ScaleCrop>false</ScaleCrop>
  <Company/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an çankal</dc:creator>
  <cp:keywords/>
  <dc:description/>
  <cp:lastModifiedBy>Tülin ÇETİN</cp:lastModifiedBy>
  <cp:revision>136</cp:revision>
  <dcterms:created xsi:type="dcterms:W3CDTF">2023-10-24T11:35:00Z</dcterms:created>
  <dcterms:modified xsi:type="dcterms:W3CDTF">2025-11-04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17D68EAC4174AA6F4BAE308300154</vt:lpwstr>
  </property>
  <property fmtid="{D5CDD505-2E9C-101B-9397-08002B2CF9AE}" pid="3" name="MediaServiceImageTags">
    <vt:lpwstr/>
  </property>
  <property fmtid="{D5CDD505-2E9C-101B-9397-08002B2CF9AE}" pid="4" name="Order">
    <vt:r8>353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